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517afe59a60b640cb243e1d46e5293581fddf8"/>
      <w:r>
        <w:rPr>
          <w:b/>
        </w:rPr>
        <w:t xml:space="preserve">ПРОТОКОЛ ЕЛЕКТРОННОГО АУКЦІОНУ № GFE001-UA-20230526-172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Українськ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4N0238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ласник активів (майна)</w:t>
      </w:r>
      <w:r>
        <w:rPr>
          <w:b/>
        </w:rPr>
        <w:t xml:space="preserve"> </w:t>
      </w:r>
      <w:r>
        <w:rPr>
          <w:i/>
          <w:b/>
        </w:rPr>
        <w:t xml:space="preserve">(найменування банку - замовника)</w:t>
      </w:r>
      <w:r>
        <w:rPr>
          <w:b/>
        </w:rPr>
        <w:t xml:space="preserve">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06.2023 14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06.2023 17:11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 лота (склад лота):</w:t>
      </w:r>
      <w:r>
        <w:t xml:space="preserve"> </w:t>
      </w:r>
      <w:r>
        <w:t xml:space="preserve">Автомобіль - вантажний фургон, марки VOLKSWAGEN LT 35, 2006р.в., колір синій, об’єм двигуна 2461 см. куб, вид палива – дизель, номер кузова: WV1ZZZ2DZ6H032059, номер державної реєстрації: АА8213ВМ</w:t>
      </w:r>
    </w:p>
    <w:p>
      <w:pPr>
        <w:numPr>
          <w:ilvl w:val="0"/>
          <w:numId w:val="1001"/>
        </w:numPr>
        <w:pStyle w:val="Compact"/>
      </w:pPr>
      <w:r>
        <w:t xml:space="preserve">Автомобіль - вантажний фургон, марки VOLKSWAGEN LT 35, 2006р.в., колір синій, об’єм двигуна 2461 см. куб, вид палива – дизель, номер кузова: WV1ZZZ2DZ6H032059, номер державної реєстрації: АА8213ВМ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 / ціна реалізації:</w:t>
      </w:r>
      <w:r>
        <w:t xml:space="preserve"> </w:t>
      </w:r>
      <w:r>
        <w:t xml:space="preserve">128 4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242 002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2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Дяченко Сергій Анатолійович, #28978107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ПРИВАТНЕ ПІДПРИЄМСТВО "Н.І.А.", #383690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Дикий Олександр Анатолійович, #23926002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МІД БУД", #4434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Ірклієнко Олександр Сергійович, #3231022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Головатюк Ярослав Любомирович, #34949029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Кроль Павло Володимирович, #32331150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Гридін Сергій Володимирович, #31544084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Овчар Віталій Олександрович, #3352615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Бокач Валерій Валерійович, #29106010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Ліпатов Артур Михайлович, #310890199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Дмитришен Сергій Петрович, #27382033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Рокицький Юрій Васильович, #32737009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ПРИВАТНЕ ПІДПРИЄМСТВО «АВЕРБУД», #361646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Лазуро Ігор Євгенович, #34002109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яченко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8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6.2023 09:4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ишен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2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0:48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атюк Ярослав Любо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7:1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АВЕРБУД»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0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09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патов Арту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8 376,68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4:0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.І.А.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7:1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кицький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4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Д БУД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6:1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ики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21:5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вчар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5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оль Пав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72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8:12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о Іго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18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8:3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рклієнко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3 31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46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дін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21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9:56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яченко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8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6.2023 09:4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ишен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2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0:48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атюк Ярослав Любо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7:1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АВЕРБУД»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0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09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патов Арту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2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06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.І.А."</w:t>
            </w:r>
          </w:p>
        </w:tc>
        <w:tc>
          <w:p>
            <w:pPr>
              <w:pStyle w:val="Compact"/>
              <w:jc w:val="left"/>
            </w:pPr>
            <w:r>
              <w:t xml:space="preserve">2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0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кицький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22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11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Д БУД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6:1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ики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21:5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вчар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5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оль Пав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72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8:12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о Іго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18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8:3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рклієнко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2 223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2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дін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22 506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32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яченко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3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ишен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2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0:48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атюк Ярослав Любо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7:1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АВЕРБУД»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0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09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Д БУД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6:1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ики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21:5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вчар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5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оль Пав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72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8:12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о Іго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18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8:3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патов Арту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.І.А."</w:t>
            </w:r>
          </w:p>
        </w:tc>
        <w:tc>
          <w:p>
            <w:pPr>
              <w:pStyle w:val="Compact"/>
              <w:jc w:val="left"/>
            </w:pPr>
            <w:r>
              <w:t xml:space="preserve">2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3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кицький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рклієнко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2 223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2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дін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20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митришен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2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0:48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атюк Ярослав Любо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7:1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АВЕРБУД»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0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09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Д БУД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6:1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ики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21:5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вчар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5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оль Пав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72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8:12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о Іго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18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8:3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рклієнко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40 000,99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яченко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3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патов Арту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.І.А."</w:t>
            </w:r>
          </w:p>
        </w:tc>
        <w:tc>
          <w:p>
            <w:pPr>
              <w:pStyle w:val="Compact"/>
              <w:jc w:val="left"/>
            </w:pPr>
            <w:r>
              <w:t xml:space="preserve">2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3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кицький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4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7:0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дін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42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7:0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Учасник Гридін Сергій Володимирович, #31544084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банку для сплати коштів за придбані активи (майно) вказано за посиланням: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://www.fg.gov.ua/banki-v-upravlinni-fondu/banki-shcho-likviduyutsya</w:t>
        </w:r>
      </w:hyperlink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заведено інформацію про лот в ЕТС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 одного учасника)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__________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 продажу) банк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6.2023 17:1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 не пізніше кінця</w:t>
      </w:r>
      <w:r>
        <w:rPr>
          <w:i/>
        </w:rPr>
        <w:t xml:space="preserve"> </w:t>
      </w:r>
      <w:r>
        <w:rPr>
          <w:i/>
        </w:rPr>
        <w:t xml:space="preserve">18 (вісімнадцятого) робочого дня з дати формування ЦБД протоколу електронного аукціону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 протягом 20</w:t>
      </w:r>
      <w:r>
        <w:rPr>
          <w:i/>
        </w:rPr>
        <w:t xml:space="preserve"> </w:t>
      </w:r>
      <w:r>
        <w:rPr>
          <w:i/>
        </w:rPr>
        <w:t xml:space="preserve">(двадцяти) робочих днів з дня, наступного за днем формування протоколу електронного аукціону, з урахуванням п.</w:t>
      </w:r>
      <w:r>
        <w:rPr>
          <w:i/>
        </w:rPr>
        <w:t xml:space="preserve"> </w:t>
      </w:r>
      <w:r>
        <w:rPr>
          <w:i/>
        </w:rPr>
        <w:t xml:space="preserve">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ець набув право участі в електронних</w:t>
      </w:r>
      <w:r>
        <w:rPr>
          <w:b/>
        </w:rPr>
        <w:t xml:space="preserve"> </w:t>
      </w:r>
      <w:r>
        <w:rPr>
          <w:b/>
        </w:rP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банку - замовника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1:43:33Z</dcterms:created>
  <dcterms:modified xsi:type="dcterms:W3CDTF">2024-05-03T11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